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6EC53B" w14:textId="311281F4" w:rsidR="00650F3D" w:rsidRDefault="005B63E8" w:rsidP="005B63E8">
      <w:pPr>
        <w:pStyle w:val="Heading1"/>
        <w:numPr>
          <w:ilvl w:val="0"/>
          <w:numId w:val="0"/>
        </w:numPr>
        <w:ind w:left="360"/>
        <w:jc w:val="center"/>
      </w:pPr>
      <w:r>
        <w:t xml:space="preserve">Horses </w:t>
      </w:r>
      <w:r w:rsidR="00CE6854">
        <w:t>Vs Humans</w:t>
      </w:r>
      <w:r>
        <w:t xml:space="preserve"> (Using Transfer Learning)</w:t>
      </w:r>
    </w:p>
    <w:p w14:paraId="4D4EEC61" w14:textId="7A691E79" w:rsidR="00080F77" w:rsidRDefault="00650F3D" w:rsidP="00080F77">
      <w:pPr>
        <w:pStyle w:val="Heading1"/>
      </w:pPr>
      <w:r>
        <w:t xml:space="preserve">Project </w:t>
      </w:r>
      <w:r w:rsidR="00EE4B0C" w:rsidRPr="006A5213">
        <w:t>Overview</w:t>
      </w:r>
      <w:r w:rsidR="00EE4B0C" w:rsidRPr="00EE4B0C">
        <w:t>:</w:t>
      </w:r>
    </w:p>
    <w:p w14:paraId="70AF4461" w14:textId="77777777" w:rsidR="00080F77" w:rsidRDefault="00080F77" w:rsidP="00080F77">
      <w:r w:rsidRPr="00080F77">
        <w:t xml:space="preserve">This project uses Convolutional neural network to classify between Horses and Humans images using Transfer Learning. the Classification is binary and InceptionV3 is used as pretrained model. </w:t>
      </w:r>
    </w:p>
    <w:p w14:paraId="032159F8" w14:textId="40935EF9" w:rsidR="00080F77" w:rsidRPr="00080F77" w:rsidRDefault="00080F77" w:rsidP="00080F77">
      <w:r>
        <w:t>This project is part from Convolutional Neural Networks in TensorFlow course by deeplearning.ai.</w:t>
      </w:r>
    </w:p>
    <w:p w14:paraId="3D2943C7" w14:textId="4CF2D033" w:rsidR="0088545D" w:rsidRDefault="00080F77" w:rsidP="0088545D">
      <w:pPr>
        <w:rPr>
          <w:b/>
          <w:bCs/>
        </w:rPr>
      </w:pPr>
      <w:r w:rsidRPr="00080F77">
        <w:rPr>
          <w:b/>
          <w:bCs/>
        </w:rPr>
        <w:t>Note:</w:t>
      </w:r>
    </w:p>
    <w:p w14:paraId="1A2A0215" w14:textId="03A51E57" w:rsidR="00080F77" w:rsidRPr="00080F77" w:rsidRDefault="00080F77" w:rsidP="00080F77">
      <w:r>
        <w:t xml:space="preserve">It would be preferred to run this code on </w:t>
      </w:r>
      <w:proofErr w:type="spellStart"/>
      <w:r>
        <w:t>colab</w:t>
      </w:r>
      <w:proofErr w:type="spellEnd"/>
      <w:r>
        <w:t>.</w:t>
      </w:r>
    </w:p>
    <w:sectPr w:rsidR="00080F77" w:rsidRPr="00080F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31F86"/>
    <w:multiLevelType w:val="multilevel"/>
    <w:tmpl w:val="1DBE41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0110685"/>
    <w:multiLevelType w:val="hybridMultilevel"/>
    <w:tmpl w:val="A03484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E53FE4"/>
    <w:multiLevelType w:val="hybridMultilevel"/>
    <w:tmpl w:val="B52E1632"/>
    <w:lvl w:ilvl="0" w:tplc="C7BAE838">
      <w:start w:val="1"/>
      <w:numFmt w:val="upperRoman"/>
      <w:pStyle w:val="Heading1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6843119">
    <w:abstractNumId w:val="2"/>
  </w:num>
  <w:num w:numId="2" w16cid:durableId="33628272">
    <w:abstractNumId w:val="0"/>
  </w:num>
  <w:num w:numId="3" w16cid:durableId="15821075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1MDazNDYzNjC0NLdQ0lEKTi0uzszPAykwrgUA2GL6CCwAAAA="/>
  </w:docVars>
  <w:rsids>
    <w:rsidRoot w:val="005F2582"/>
    <w:rsid w:val="00080F77"/>
    <w:rsid w:val="002E6111"/>
    <w:rsid w:val="00564EBB"/>
    <w:rsid w:val="005B63E8"/>
    <w:rsid w:val="005F2582"/>
    <w:rsid w:val="00650F3D"/>
    <w:rsid w:val="006A5213"/>
    <w:rsid w:val="00881452"/>
    <w:rsid w:val="0088545D"/>
    <w:rsid w:val="00952907"/>
    <w:rsid w:val="00A45EE3"/>
    <w:rsid w:val="00BF08E2"/>
    <w:rsid w:val="00CE6854"/>
    <w:rsid w:val="00D718DA"/>
    <w:rsid w:val="00EE4B0C"/>
    <w:rsid w:val="00FB28C9"/>
    <w:rsid w:val="00FD77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47001"/>
  <w15:chartTrackingRefBased/>
  <w15:docId w15:val="{6C3AEC74-F0A8-420F-AA0F-814CB99C2E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4B0C"/>
    <w:pPr>
      <w:jc w:val="both"/>
    </w:pPr>
    <w:rPr>
      <w:rFonts w:asciiTheme="majorBidi" w:hAnsiTheme="majorBidi" w:cstheme="majorBidi"/>
      <w:color w:val="000000"/>
      <w:sz w:val="24"/>
      <w:szCs w:val="24"/>
      <w:shd w:val="clear" w:color="auto" w:fill="FFFFFF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5213"/>
    <w:pPr>
      <w:numPr>
        <w:numId w:val="1"/>
      </w:numPr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81452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A5213"/>
    <w:rPr>
      <w:rFonts w:asciiTheme="majorBidi" w:hAnsiTheme="majorBidi" w:cstheme="majorBidi"/>
      <w:b/>
      <w:bCs/>
      <w:color w:val="000000"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952907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hd w:val="clear" w:color="auto" w:fill="auto"/>
    </w:rPr>
  </w:style>
  <w:style w:type="character" w:styleId="HTMLCode">
    <w:name w:val="HTML Code"/>
    <w:basedOn w:val="DefaultParagraphFont"/>
    <w:uiPriority w:val="99"/>
    <w:semiHidden/>
    <w:unhideWhenUsed/>
    <w:rsid w:val="00952907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952907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50F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679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3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60</Words>
  <Characters>34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Y MEDHAT ABDELSALAM EL SAYED</dc:creator>
  <cp:keywords/>
  <dc:description/>
  <cp:lastModifiedBy>ALY MEDHAT ABDELSALAM EL SAYED</cp:lastModifiedBy>
  <cp:revision>12</cp:revision>
  <dcterms:created xsi:type="dcterms:W3CDTF">2022-05-04T08:22:00Z</dcterms:created>
  <dcterms:modified xsi:type="dcterms:W3CDTF">2022-05-14T21:20:00Z</dcterms:modified>
</cp:coreProperties>
</file>